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DB3470" w14:textId="24AE2E93" w:rsidR="00736368" w:rsidRPr="00E866E9" w:rsidRDefault="00736368" w:rsidP="00736368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 w:rsidRPr="00E866E9"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Module </w:t>
      </w:r>
      <w:r w:rsidR="00F571B8" w:rsidRPr="00E866E9"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0</w:t>
      </w:r>
    </w:p>
    <w:p w14:paraId="4E5E3B9B" w14:textId="365085E9" w:rsidR="00736368" w:rsidRDefault="00736368" w:rsidP="00736368">
      <w:pPr>
        <w:rPr>
          <w:lang w:val="en-US"/>
        </w:rPr>
      </w:pPr>
      <w:r>
        <w:rPr>
          <w:lang w:val="en-US"/>
        </w:rPr>
        <w:t>Links</w:t>
      </w:r>
    </w:p>
    <w:p w14:paraId="794D94A2" w14:textId="3330F1DE" w:rsidR="00736368" w:rsidRDefault="00736368" w:rsidP="00736368">
      <w:pPr>
        <w:rPr>
          <w:lang w:val="en-US"/>
        </w:rPr>
      </w:pPr>
      <w:r>
        <w:rPr>
          <w:lang w:val="en-US"/>
        </w:rPr>
        <w:t xml:space="preserve">Exam </w:t>
      </w:r>
      <w:proofErr w:type="gramStart"/>
      <w:r>
        <w:rPr>
          <w:lang w:val="en-US"/>
        </w:rPr>
        <w:t>Page :</w:t>
      </w:r>
      <w:proofErr w:type="gramEnd"/>
      <w:r>
        <w:rPr>
          <w:lang w:val="en-US"/>
        </w:rPr>
        <w:t xml:space="preserve"> </w:t>
      </w:r>
      <w:hyperlink r:id="rId7" w:history="1">
        <w:r w:rsidRPr="00736368">
          <w:rPr>
            <w:rStyle w:val="Hyperlink"/>
            <w:lang w:val="en-US"/>
          </w:rPr>
          <w:t>https://docs.microsoft.com/lear</w:t>
        </w:r>
        <w:r w:rsidRPr="00736368">
          <w:rPr>
            <w:rStyle w:val="Hyperlink"/>
            <w:lang w:val="en-US"/>
          </w:rPr>
          <w:t>n</w:t>
        </w:r>
        <w:r w:rsidRPr="00736368">
          <w:rPr>
            <w:rStyle w:val="Hyperlink"/>
            <w:lang w:val="en-US"/>
          </w:rPr>
          <w:t>/certifications/azure-ai-fundamentals</w:t>
        </w:r>
      </w:hyperlink>
      <w:r>
        <w:rPr>
          <w:lang w:val="en-US"/>
        </w:rPr>
        <w:t xml:space="preserve"> </w:t>
      </w:r>
    </w:p>
    <w:p w14:paraId="39D22A33" w14:textId="6F8F70EF" w:rsidR="00230152" w:rsidRPr="00E866E9" w:rsidRDefault="00F571B8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 w:rsidRPr="00E866E9"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Module 1</w:t>
      </w:r>
    </w:p>
    <w:p w14:paraId="6CEC7A5B" w14:textId="4155E216" w:rsidR="00F571B8" w:rsidRDefault="00F571B8">
      <w:r>
        <w:t>Link to Responsible AI</w:t>
      </w:r>
    </w:p>
    <w:p w14:paraId="16CF496D" w14:textId="214F105E" w:rsidR="00F571B8" w:rsidRDefault="00F571B8">
      <w:hyperlink r:id="rId8" w:history="1"/>
      <w:r>
        <w:t xml:space="preserve"> </w:t>
      </w:r>
      <w:r>
        <w:fldChar w:fldCharType="begin"/>
      </w:r>
      <w:r>
        <w:instrText xml:space="preserve"> HYPERLINK "</w:instrText>
      </w:r>
      <w:r w:rsidRPr="00F571B8">
        <w:instrText>https://www.microsoft.com/en-nz/ai/responsible-ai</w:instrText>
      </w:r>
      <w:r>
        <w:instrText xml:space="preserve">" </w:instrText>
      </w:r>
      <w:r>
        <w:fldChar w:fldCharType="separate"/>
      </w:r>
      <w:r w:rsidRPr="00920B0B">
        <w:rPr>
          <w:rStyle w:val="Hyperlink"/>
        </w:rPr>
        <w:t>https://www.microsoft.com/en-nz/ai/r</w:t>
      </w:r>
      <w:r w:rsidRPr="00920B0B">
        <w:rPr>
          <w:rStyle w:val="Hyperlink"/>
        </w:rPr>
        <w:t>e</w:t>
      </w:r>
      <w:r w:rsidRPr="00920B0B">
        <w:rPr>
          <w:rStyle w:val="Hyperlink"/>
        </w:rPr>
        <w:t>sponsible-ai</w:t>
      </w:r>
      <w:r>
        <w:fldChar w:fldCharType="end"/>
      </w:r>
      <w:r>
        <w:t xml:space="preserve"> </w:t>
      </w:r>
    </w:p>
    <w:p w14:paraId="71339E0B" w14:textId="5077DADE" w:rsidR="00F571B8" w:rsidRDefault="00F571B8">
      <w:r w:rsidRPr="00F571B8">
        <w:rPr>
          <w:b/>
          <w:bCs/>
        </w:rPr>
        <w:t>Demo</w:t>
      </w:r>
      <w:r>
        <w:t xml:space="preserve">: </w:t>
      </w:r>
      <w:hyperlink r:id="rId9" w:history="1">
        <w:r>
          <w:rPr>
            <w:rStyle w:val="Hyperlink"/>
          </w:rPr>
          <w:t>AI Demos (microsoft.com)</w:t>
        </w:r>
      </w:hyperlink>
      <w:r>
        <w:t xml:space="preserve"> </w:t>
      </w:r>
      <w:r>
        <w:fldChar w:fldCharType="begin"/>
      </w:r>
      <w:r>
        <w:instrText xml:space="preserve"> HYPERLINK "</w:instrText>
      </w:r>
      <w:r w:rsidRPr="00F571B8">
        <w:instrText>https://aidemos.microsoft.com/guidelines-for-human-ai-interaction/demo</w:instrText>
      </w:r>
      <w:r>
        <w:instrText xml:space="preserve">" </w:instrText>
      </w:r>
      <w:r>
        <w:fldChar w:fldCharType="separate"/>
      </w:r>
      <w:r w:rsidRPr="00920B0B">
        <w:rPr>
          <w:rStyle w:val="Hyperlink"/>
        </w:rPr>
        <w:t>https://aidemos.microsoft.com/guidelines-for-human-ai-interaction/demo</w:t>
      </w:r>
      <w:r>
        <w:fldChar w:fldCharType="end"/>
      </w:r>
    </w:p>
    <w:p w14:paraId="152D1C5C" w14:textId="0A545B62" w:rsidR="00F571B8" w:rsidRDefault="00F571B8">
      <w:r w:rsidRPr="00F571B8">
        <w:rPr>
          <w:b/>
          <w:bCs/>
          <w:i/>
          <w:iCs/>
        </w:rPr>
        <w:t>Lesson to follow:</w:t>
      </w:r>
      <w:r>
        <w:t xml:space="preserve"> </w:t>
      </w:r>
      <w:hyperlink r:id="rId10" w:history="1">
        <w:r>
          <w:rPr>
            <w:rStyle w:val="Hyperlink"/>
          </w:rPr>
          <w:t>Get started with artificial intelligence on Azure - Learn | Microsoft Docs</w:t>
        </w:r>
      </w:hyperlink>
    </w:p>
    <w:p w14:paraId="207FEEAD" w14:textId="689B0A4A" w:rsidR="00F571B8" w:rsidRPr="00E866E9" w:rsidRDefault="00E866E9">
      <w:pPr>
        <w:rPr>
          <w:b/>
          <w:bCs/>
        </w:rPr>
      </w:pPr>
      <w:r w:rsidRPr="00E866E9">
        <w:rPr>
          <w:b/>
          <w:bCs/>
        </w:rPr>
        <w:t xml:space="preserve">Module 2: </w:t>
      </w:r>
    </w:p>
    <w:p w14:paraId="307CA8B6" w14:textId="4C3C8B2C" w:rsidR="00FE48DA" w:rsidRDefault="00FE48DA">
      <w:r>
        <w:t xml:space="preserve">Lesson to follow </w:t>
      </w:r>
      <w:r w:rsidR="00E866E9">
        <w:t>Automated ML</w:t>
      </w:r>
      <w:r>
        <w:t xml:space="preserve">: </w:t>
      </w:r>
      <w:hyperlink r:id="rId11" w:history="1">
        <w:r>
          <w:rPr>
            <w:rStyle w:val="Hyperlink"/>
          </w:rPr>
          <w:t>Use aut</w:t>
        </w:r>
        <w:r>
          <w:rPr>
            <w:rStyle w:val="Hyperlink"/>
          </w:rPr>
          <w:t>o</w:t>
        </w:r>
        <w:r>
          <w:rPr>
            <w:rStyle w:val="Hyperlink"/>
          </w:rPr>
          <w:t>mated machine learning in Azure Machine Learning - Learn | Microsoft Docs</w:t>
        </w:r>
      </w:hyperlink>
    </w:p>
    <w:p w14:paraId="1CF21B48" w14:textId="0F0D63DD" w:rsidR="00FE48DA" w:rsidRDefault="00FE48DA"/>
    <w:p w14:paraId="0FBCCC70" w14:textId="71949287" w:rsidR="00FE48DA" w:rsidRDefault="00FE48DA">
      <w:r w:rsidRPr="00FE48DA">
        <w:rPr>
          <w:b/>
          <w:bCs/>
        </w:rPr>
        <w:t>Lesson</w:t>
      </w:r>
      <w:r w:rsidR="00E866E9">
        <w:rPr>
          <w:b/>
          <w:bCs/>
        </w:rPr>
        <w:t xml:space="preserve"> No </w:t>
      </w:r>
      <w:proofErr w:type="gramStart"/>
      <w:r w:rsidR="00E866E9">
        <w:rPr>
          <w:b/>
          <w:bCs/>
        </w:rPr>
        <w:t>code</w:t>
      </w:r>
      <w:r>
        <w:t xml:space="preserve"> :</w:t>
      </w:r>
      <w:proofErr w:type="gramEnd"/>
      <w:r>
        <w:t xml:space="preserve"> </w:t>
      </w:r>
      <w:hyperlink r:id="rId12" w:history="1">
        <w:r>
          <w:rPr>
            <w:rStyle w:val="Hyperlink"/>
          </w:rPr>
          <w:t>Create no-code predictive models with Azure Machine Learning - Learn | Microsoft Docs</w:t>
        </w:r>
      </w:hyperlink>
    </w:p>
    <w:p w14:paraId="2AFC3FBE" w14:textId="746F4864" w:rsidR="00E866E9" w:rsidRDefault="00E866E9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Module 3:</w:t>
      </w:r>
    </w:p>
    <w:p w14:paraId="6C39135F" w14:textId="102AC5A3" w:rsidR="00E866E9" w:rsidRDefault="00E866E9"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Computer vision:</w:t>
      </w:r>
      <w:r>
        <w:t xml:space="preserve"> </w:t>
      </w:r>
      <w:hyperlink r:id="rId13" w:history="1">
        <w:r w:rsidRPr="00920B0B">
          <w:rPr>
            <w:rStyle w:val="Hyperlink"/>
          </w:rPr>
          <w:t>https://aidemos.microsoft.com/computer-vision</w:t>
        </w:r>
      </w:hyperlink>
      <w:r>
        <w:t xml:space="preserve"> </w:t>
      </w:r>
    </w:p>
    <w:p w14:paraId="69E1E61F" w14:textId="756684E3" w:rsidR="00E866E9" w:rsidRDefault="00E866E9">
      <w:r>
        <w:rPr>
          <w:noProof/>
        </w:rPr>
        <w:drawing>
          <wp:inline distT="0" distB="0" distL="0" distR="0" wp14:anchorId="330576CC" wp14:editId="6347272D">
            <wp:extent cx="5942532" cy="700644"/>
            <wp:effectExtent l="0" t="0" r="127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2022" cy="706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4FCDC" w14:textId="52C5BEE1" w:rsidR="00E866E9" w:rsidRDefault="00E866E9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>
        <w:rPr>
          <w:rFonts w:ascii="Segoe UI" w:eastAsia="Times New Roman" w:hAnsi="Segoe UI" w:cs="Segoe UI"/>
          <w:b/>
          <w:bCs/>
          <w:noProof/>
          <w:color w:val="171717"/>
          <w:sz w:val="24"/>
          <w:szCs w:val="24"/>
          <w:lang w:eastAsia="en-NZ"/>
        </w:rPr>
        <w:drawing>
          <wp:anchor distT="0" distB="0" distL="114300" distR="114300" simplePos="0" relativeHeight="251659264" behindDoc="0" locked="0" layoutInCell="1" allowOverlap="1" wp14:anchorId="654DE046" wp14:editId="5C4165CC">
            <wp:simplePos x="0" y="0"/>
            <wp:positionH relativeFrom="column">
              <wp:posOffset>95143</wp:posOffset>
            </wp:positionH>
            <wp:positionV relativeFrom="paragraph">
              <wp:posOffset>309278</wp:posOffset>
            </wp:positionV>
            <wp:extent cx="2647950" cy="35115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5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E866E9"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>Module 4:</w:t>
      </w:r>
    </w:p>
    <w:p w14:paraId="271D43DA" w14:textId="2C48A276" w:rsidR="00E866E9" w:rsidRDefault="00E866E9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>
        <w:rPr>
          <w:rFonts w:ascii="Segoe UI" w:eastAsia="Times New Roman" w:hAnsi="Segoe UI" w:cs="Segoe UI"/>
          <w:b/>
          <w:bCs/>
          <w:noProof/>
          <w:color w:val="171717"/>
          <w:sz w:val="24"/>
          <w:szCs w:val="24"/>
          <w:lang w:eastAsia="en-NZ"/>
        </w:rPr>
        <w:drawing>
          <wp:anchor distT="0" distB="0" distL="114300" distR="114300" simplePos="0" relativeHeight="251658240" behindDoc="0" locked="0" layoutInCell="1" allowOverlap="1" wp14:anchorId="6D1731E4" wp14:editId="19FBCE43">
            <wp:simplePos x="0" y="0"/>
            <wp:positionH relativeFrom="column">
              <wp:posOffset>273132</wp:posOffset>
            </wp:positionH>
            <wp:positionV relativeFrom="paragraph">
              <wp:posOffset>629937</wp:posOffset>
            </wp:positionV>
            <wp:extent cx="1579245" cy="415925"/>
            <wp:effectExtent l="0" t="0" r="1905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245" cy="41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Segoe UI" w:eastAsia="Times New Roman" w:hAnsi="Segoe UI" w:cs="Segoe UI"/>
          <w:b/>
          <w:bCs/>
          <w:noProof/>
          <w:color w:val="171717"/>
          <w:sz w:val="24"/>
          <w:szCs w:val="24"/>
          <w:lang w:eastAsia="en-NZ"/>
        </w:rPr>
        <w:drawing>
          <wp:anchor distT="0" distB="0" distL="114300" distR="114300" simplePos="0" relativeHeight="251660288" behindDoc="0" locked="0" layoutInCell="1" allowOverlap="1" wp14:anchorId="4CCC6F40" wp14:editId="21A877BE">
            <wp:simplePos x="0" y="0"/>
            <wp:positionH relativeFrom="column">
              <wp:posOffset>207884</wp:posOffset>
            </wp:positionH>
            <wp:positionV relativeFrom="paragraph">
              <wp:posOffset>206589</wp:posOffset>
            </wp:positionV>
            <wp:extent cx="5731510" cy="430530"/>
            <wp:effectExtent l="0" t="0" r="2540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98D5058" w14:textId="3D504B1C" w:rsidR="00D54CDE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</w:p>
    <w:p w14:paraId="4C5E56D9" w14:textId="5A36AF54" w:rsidR="00D54CDE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</w:p>
    <w:p w14:paraId="7EF103F3" w14:textId="7F318AB1" w:rsidR="00D54CDE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</w:p>
    <w:p w14:paraId="2AA2AD9A" w14:textId="2925BE9C" w:rsidR="00D54CDE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>
        <w:rPr>
          <w:rFonts w:ascii="Segoe UI" w:eastAsia="Times New Roman" w:hAnsi="Segoe UI" w:cs="Segoe UI"/>
          <w:b/>
          <w:bCs/>
          <w:noProof/>
          <w:color w:val="171717"/>
          <w:sz w:val="24"/>
          <w:szCs w:val="24"/>
          <w:lang w:eastAsia="en-NZ"/>
        </w:rPr>
        <w:drawing>
          <wp:anchor distT="0" distB="0" distL="114300" distR="114300" simplePos="0" relativeHeight="251661312" behindDoc="0" locked="0" layoutInCell="1" allowOverlap="1" wp14:anchorId="562E519C" wp14:editId="23B3598B">
            <wp:simplePos x="0" y="0"/>
            <wp:positionH relativeFrom="column">
              <wp:posOffset>0</wp:posOffset>
            </wp:positionH>
            <wp:positionV relativeFrom="paragraph">
              <wp:posOffset>215710</wp:posOffset>
            </wp:positionV>
            <wp:extent cx="5054669" cy="308759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3886" cy="31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  <w:t xml:space="preserve">Module 5: </w:t>
      </w:r>
    </w:p>
    <w:p w14:paraId="280E1C66" w14:textId="2925BE9C" w:rsidR="00D54CDE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>
        <w:rPr>
          <w:rFonts w:ascii="Segoe UI" w:eastAsia="Times New Roman" w:hAnsi="Segoe UI" w:cs="Segoe UI"/>
          <w:b/>
          <w:bCs/>
          <w:noProof/>
          <w:color w:val="171717"/>
          <w:sz w:val="24"/>
          <w:szCs w:val="24"/>
          <w:lang w:eastAsia="en-NZ"/>
        </w:rPr>
        <w:drawing>
          <wp:anchor distT="0" distB="0" distL="114300" distR="114300" simplePos="0" relativeHeight="251662336" behindDoc="0" locked="0" layoutInCell="1" allowOverlap="1" wp14:anchorId="6128C820" wp14:editId="46964871">
            <wp:simplePos x="0" y="0"/>
            <wp:positionH relativeFrom="column">
              <wp:posOffset>0</wp:posOffset>
            </wp:positionH>
            <wp:positionV relativeFrom="paragraph">
              <wp:posOffset>202565</wp:posOffset>
            </wp:positionV>
            <wp:extent cx="5884545" cy="569595"/>
            <wp:effectExtent l="0" t="0" r="1905" b="190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545" cy="56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ECF8B6E" w14:textId="3D4507C2" w:rsidR="00D54CDE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</w:p>
    <w:p w14:paraId="54D4F3DC" w14:textId="1C4784BB" w:rsidR="00D54CDE" w:rsidRPr="00E866E9" w:rsidRDefault="00D54CDE">
      <w:pPr>
        <w:rPr>
          <w:rFonts w:ascii="Segoe UI" w:eastAsia="Times New Roman" w:hAnsi="Segoe UI" w:cs="Segoe UI"/>
          <w:b/>
          <w:bCs/>
          <w:color w:val="171717"/>
          <w:sz w:val="24"/>
          <w:szCs w:val="24"/>
          <w:lang w:eastAsia="en-NZ"/>
        </w:rPr>
      </w:pPr>
      <w:r>
        <w:rPr>
          <w:rFonts w:ascii="Segoe UI" w:eastAsia="Times New Roman" w:hAnsi="Segoe UI" w:cs="Segoe UI"/>
          <w:b/>
          <w:bCs/>
          <w:noProof/>
          <w:color w:val="171717"/>
          <w:sz w:val="24"/>
          <w:szCs w:val="24"/>
          <w:lang w:eastAsia="en-NZ"/>
        </w:rPr>
        <w:drawing>
          <wp:anchor distT="0" distB="0" distL="114300" distR="114300" simplePos="0" relativeHeight="251663360" behindDoc="0" locked="0" layoutInCell="1" allowOverlap="1" wp14:anchorId="2C4ABF2C" wp14:editId="50B3C640">
            <wp:simplePos x="0" y="0"/>
            <wp:positionH relativeFrom="column">
              <wp:posOffset>-388</wp:posOffset>
            </wp:positionH>
            <wp:positionV relativeFrom="paragraph">
              <wp:posOffset>61587</wp:posOffset>
            </wp:positionV>
            <wp:extent cx="2247358" cy="510639"/>
            <wp:effectExtent l="0" t="0" r="635" b="381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358" cy="510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54CDE" w:rsidRPr="00E866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02F211" w14:textId="77777777" w:rsidR="00AD444B" w:rsidRDefault="00AD444B" w:rsidP="00F571B8">
      <w:pPr>
        <w:spacing w:after="0" w:line="240" w:lineRule="auto"/>
      </w:pPr>
      <w:r>
        <w:separator/>
      </w:r>
    </w:p>
  </w:endnote>
  <w:endnote w:type="continuationSeparator" w:id="0">
    <w:p w14:paraId="581F1FF7" w14:textId="77777777" w:rsidR="00AD444B" w:rsidRDefault="00AD444B" w:rsidP="00F571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801222" w14:textId="77777777" w:rsidR="00AD444B" w:rsidRDefault="00AD444B" w:rsidP="00F571B8">
      <w:pPr>
        <w:spacing w:after="0" w:line="240" w:lineRule="auto"/>
      </w:pPr>
      <w:r>
        <w:separator/>
      </w:r>
    </w:p>
  </w:footnote>
  <w:footnote w:type="continuationSeparator" w:id="0">
    <w:p w14:paraId="3921B1BD" w14:textId="77777777" w:rsidR="00AD444B" w:rsidRDefault="00AD444B" w:rsidP="00F571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2469FC"/>
    <w:multiLevelType w:val="multilevel"/>
    <w:tmpl w:val="50868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tTQ0NzY2NTU2NzJW0lEKTi0uzszPAykwrAUAwV49CCwAAAA="/>
  </w:docVars>
  <w:rsids>
    <w:rsidRoot w:val="00736368"/>
    <w:rsid w:val="00697573"/>
    <w:rsid w:val="00736368"/>
    <w:rsid w:val="00864DC2"/>
    <w:rsid w:val="00AD444B"/>
    <w:rsid w:val="00D54CDE"/>
    <w:rsid w:val="00E20FD7"/>
    <w:rsid w:val="00E866E9"/>
    <w:rsid w:val="00F07B53"/>
    <w:rsid w:val="00F23281"/>
    <w:rsid w:val="00F571B8"/>
    <w:rsid w:val="00FE4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79F7C"/>
  <w15:chartTrackingRefBased/>
  <w15:docId w15:val="{BCB82196-910B-4211-93D2-3B650FB90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63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63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36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571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71B8"/>
  </w:style>
  <w:style w:type="paragraph" w:styleId="Footer">
    <w:name w:val="footer"/>
    <w:basedOn w:val="Normal"/>
    <w:link w:val="FooterChar"/>
    <w:uiPriority w:val="99"/>
    <w:unhideWhenUsed/>
    <w:rsid w:val="00F571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71B8"/>
  </w:style>
  <w:style w:type="character" w:styleId="Strong">
    <w:name w:val="Strong"/>
    <w:basedOn w:val="DefaultParagraphFont"/>
    <w:uiPriority w:val="22"/>
    <w:qFormat/>
    <w:rsid w:val="00864DC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6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nz/ai/responsible-ai?rtc=1&amp;activetab=pivot1%3aprimaryr6" TargetMode="External"/><Relationship Id="rId13" Type="http://schemas.openxmlformats.org/officeDocument/2006/relationships/hyperlink" Target="https://aidemos.microsoft.com/computer-vision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ocs.microsoft.com/learn/certifications/azure-ai-fundamentals" TargetMode="External"/><Relationship Id="rId12" Type="http://schemas.openxmlformats.org/officeDocument/2006/relationships/hyperlink" Target="https://docs.microsoft.com/en-gb/learn/paths/create-no-code-predictive-models-azure-machine-learning/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gb/learn/modules/use-automated-machine-learning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yperlink" Target="https://docs.microsoft.com/en-gb/learn/paths/get-started-with-artificial-intelligence-on-azure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aidemos.microsoft.com/guidelines-for-human-ai-interaction/demo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a Etaati</dc:creator>
  <cp:keywords/>
  <dc:description/>
  <cp:lastModifiedBy>Leila Etaati</cp:lastModifiedBy>
  <cp:revision>1</cp:revision>
  <cp:lastPrinted>2020-12-15T01:42:00Z</cp:lastPrinted>
  <dcterms:created xsi:type="dcterms:W3CDTF">2020-12-14T22:39:00Z</dcterms:created>
  <dcterms:modified xsi:type="dcterms:W3CDTF">2020-12-15T02:55:00Z</dcterms:modified>
</cp:coreProperties>
</file>